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B9C5D" w14:textId="52DA4BD8" w:rsidR="0081018B" w:rsidRPr="00A84675" w:rsidRDefault="0081018B" w:rsidP="005D0AB9">
      <w:pPr>
        <w:rPr>
          <w:sz w:val="32"/>
          <w:szCs w:val="32"/>
        </w:rPr>
      </w:pPr>
      <w:r w:rsidRPr="00A84675">
        <w:rPr>
          <w:sz w:val="32"/>
          <w:szCs w:val="32"/>
        </w:rPr>
        <w:t>The user requires Windows OS</w:t>
      </w:r>
    </w:p>
    <w:p w14:paraId="1B9C8AF1" w14:textId="4D6C7C58" w:rsidR="006C77EA" w:rsidRPr="00A84675" w:rsidRDefault="006C77EA" w:rsidP="005D0AB9">
      <w:pPr>
        <w:rPr>
          <w:sz w:val="32"/>
          <w:szCs w:val="32"/>
        </w:rPr>
      </w:pPr>
      <w:r w:rsidRPr="00A84675">
        <w:rPr>
          <w:sz w:val="32"/>
          <w:szCs w:val="32"/>
        </w:rPr>
        <w:t>The user requires a 64 bit computer</w:t>
      </w:r>
    </w:p>
    <w:p w14:paraId="40A9E7ED" w14:textId="272E76E7" w:rsidR="0081018B" w:rsidRPr="00A84675" w:rsidRDefault="0081018B" w:rsidP="005D0AB9">
      <w:pPr>
        <w:rPr>
          <w:sz w:val="32"/>
          <w:szCs w:val="32"/>
        </w:rPr>
      </w:pPr>
      <w:r w:rsidRPr="00A84675">
        <w:rPr>
          <w:sz w:val="32"/>
          <w:szCs w:val="32"/>
        </w:rPr>
        <w:t>The user requires Python 3.9.6</w:t>
      </w:r>
    </w:p>
    <w:p w14:paraId="3C94559C" w14:textId="62E47684" w:rsidR="0081018B" w:rsidRPr="00A84675" w:rsidRDefault="00755109" w:rsidP="0081018B">
      <w:pPr>
        <w:ind w:firstLine="720"/>
        <w:rPr>
          <w:sz w:val="32"/>
          <w:szCs w:val="32"/>
        </w:rPr>
      </w:pPr>
      <w:hyperlink r:id="rId4" w:history="1">
        <w:r w:rsidR="0081018B" w:rsidRPr="00A84675">
          <w:rPr>
            <w:rStyle w:val="Hyperlink"/>
            <w:sz w:val="32"/>
            <w:szCs w:val="32"/>
          </w:rPr>
          <w:t>https://www.python.org/downloads/release/python-396/</w:t>
        </w:r>
      </w:hyperlink>
    </w:p>
    <w:p w14:paraId="600C078D" w14:textId="30FEDE08" w:rsidR="0081018B" w:rsidRPr="00A84675" w:rsidRDefault="0081018B" w:rsidP="0081018B">
      <w:pPr>
        <w:ind w:firstLine="720"/>
        <w:rPr>
          <w:sz w:val="32"/>
          <w:szCs w:val="32"/>
        </w:rPr>
      </w:pPr>
      <w:r w:rsidRPr="00A84675">
        <w:rPr>
          <w:noProof/>
          <w:sz w:val="32"/>
          <w:szCs w:val="32"/>
        </w:rPr>
        <w:drawing>
          <wp:inline distT="0" distB="0" distL="0" distR="0" wp14:anchorId="5144C3BA" wp14:editId="3BD38DC0">
            <wp:extent cx="5943600" cy="27978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436FC" w14:textId="6F1ADBA6" w:rsidR="007B1AC2" w:rsidRPr="00A84675" w:rsidRDefault="00B66F93" w:rsidP="007B1AC2">
      <w:pPr>
        <w:ind w:firstLine="720"/>
        <w:rPr>
          <w:sz w:val="32"/>
          <w:szCs w:val="32"/>
        </w:rPr>
      </w:pPr>
      <w:r w:rsidRPr="00A84675">
        <w:rPr>
          <w:sz w:val="32"/>
          <w:szCs w:val="32"/>
        </w:rPr>
        <w:t>When the python installer runs, Check</w:t>
      </w:r>
      <w:r w:rsidR="005D6B75">
        <w:rPr>
          <w:sz w:val="32"/>
          <w:szCs w:val="32"/>
        </w:rPr>
        <w:t>:</w:t>
      </w:r>
      <w:r w:rsidRPr="00A84675">
        <w:rPr>
          <w:sz w:val="32"/>
          <w:szCs w:val="32"/>
        </w:rPr>
        <w:t xml:space="preserve"> ‘Add to PATH’</w:t>
      </w:r>
      <w:r w:rsidR="005D6B75">
        <w:rPr>
          <w:sz w:val="32"/>
          <w:szCs w:val="32"/>
        </w:rPr>
        <w:t xml:space="preserve">     !!</w:t>
      </w:r>
    </w:p>
    <w:p w14:paraId="5743EB44" w14:textId="19599693" w:rsidR="007B1AC2" w:rsidRDefault="007B1AC2" w:rsidP="007B1AC2">
      <w:pPr>
        <w:ind w:firstLine="720"/>
        <w:rPr>
          <w:sz w:val="32"/>
          <w:szCs w:val="32"/>
        </w:rPr>
      </w:pPr>
    </w:p>
    <w:p w14:paraId="1CF2343C" w14:textId="12CAA96E" w:rsidR="005C1812" w:rsidRDefault="005C1812" w:rsidP="007B1AC2">
      <w:pPr>
        <w:ind w:firstLine="720"/>
        <w:rPr>
          <w:sz w:val="32"/>
          <w:szCs w:val="32"/>
        </w:rPr>
      </w:pPr>
    </w:p>
    <w:p w14:paraId="03D2AD51" w14:textId="77777777" w:rsidR="005C1812" w:rsidRPr="00A84675" w:rsidRDefault="005C1812" w:rsidP="007B1AC2">
      <w:pPr>
        <w:ind w:firstLine="720"/>
        <w:rPr>
          <w:sz w:val="32"/>
          <w:szCs w:val="32"/>
        </w:rPr>
      </w:pPr>
    </w:p>
    <w:p w14:paraId="27D8D2BC" w14:textId="63A5620C" w:rsidR="007B1AC2" w:rsidRPr="00A84675" w:rsidRDefault="007B1AC2" w:rsidP="007B1AC2">
      <w:pPr>
        <w:rPr>
          <w:sz w:val="32"/>
          <w:szCs w:val="32"/>
          <w:u w:val="single"/>
        </w:rPr>
      </w:pPr>
      <w:r w:rsidRPr="00A84675">
        <w:rPr>
          <w:sz w:val="32"/>
          <w:szCs w:val="32"/>
          <w:u w:val="single"/>
        </w:rPr>
        <w:t>Now Open Command Prompt</w:t>
      </w:r>
    </w:p>
    <w:p w14:paraId="344860B7" w14:textId="77777777" w:rsidR="007B1AC2" w:rsidRPr="00A84675" w:rsidRDefault="007B1AC2" w:rsidP="007B1AC2">
      <w:pPr>
        <w:rPr>
          <w:sz w:val="32"/>
          <w:szCs w:val="32"/>
        </w:rPr>
      </w:pPr>
      <w:r w:rsidRPr="00A84675">
        <w:rPr>
          <w:sz w:val="32"/>
          <w:szCs w:val="32"/>
        </w:rPr>
        <w:t>Type: ‘pip install pandas==1.3.1’ and press enter</w:t>
      </w:r>
    </w:p>
    <w:p w14:paraId="57B32053" w14:textId="6A582923" w:rsidR="007B1AC2" w:rsidRPr="00A84675" w:rsidRDefault="007B1AC2" w:rsidP="007B1AC2">
      <w:pPr>
        <w:rPr>
          <w:sz w:val="32"/>
          <w:szCs w:val="32"/>
        </w:rPr>
      </w:pPr>
      <w:r w:rsidRPr="00A84675">
        <w:rPr>
          <w:sz w:val="32"/>
          <w:szCs w:val="32"/>
        </w:rPr>
        <w:t>Type: ‘pip install datetime==4.3’ and press enter</w:t>
      </w:r>
    </w:p>
    <w:p w14:paraId="0DEBF3CF" w14:textId="2DBA5E8E" w:rsidR="007B1AC2" w:rsidRPr="00A84675" w:rsidRDefault="007B1AC2" w:rsidP="007B1AC2">
      <w:pPr>
        <w:rPr>
          <w:sz w:val="32"/>
          <w:szCs w:val="32"/>
        </w:rPr>
      </w:pPr>
      <w:r w:rsidRPr="00A84675">
        <w:rPr>
          <w:sz w:val="32"/>
          <w:szCs w:val="32"/>
        </w:rPr>
        <w:t xml:space="preserve">Type: ‘pip install </w:t>
      </w:r>
      <w:proofErr w:type="spellStart"/>
      <w:r w:rsidRPr="00A84675">
        <w:rPr>
          <w:sz w:val="32"/>
          <w:szCs w:val="32"/>
        </w:rPr>
        <w:t>openpyxl</w:t>
      </w:r>
      <w:proofErr w:type="spellEnd"/>
      <w:r w:rsidRPr="00A84675">
        <w:rPr>
          <w:sz w:val="32"/>
          <w:szCs w:val="32"/>
        </w:rPr>
        <w:t>==3.0.7’ and press enter</w:t>
      </w:r>
    </w:p>
    <w:p w14:paraId="2FF51601" w14:textId="59457676" w:rsidR="007B1AC2" w:rsidRPr="00A84675" w:rsidRDefault="007B1AC2" w:rsidP="007B1AC2">
      <w:pPr>
        <w:rPr>
          <w:sz w:val="32"/>
          <w:szCs w:val="32"/>
        </w:rPr>
      </w:pPr>
      <w:r w:rsidRPr="00A84675">
        <w:rPr>
          <w:sz w:val="32"/>
          <w:szCs w:val="32"/>
        </w:rPr>
        <w:t>Type: ‘pip install matplotlib==3.4.3’ and press enter</w:t>
      </w:r>
    </w:p>
    <w:p w14:paraId="61AD69DE" w14:textId="77777777" w:rsidR="005D6B75" w:rsidRDefault="007B1AC2" w:rsidP="007B1AC2">
      <w:pPr>
        <w:rPr>
          <w:sz w:val="32"/>
          <w:szCs w:val="32"/>
        </w:rPr>
      </w:pPr>
      <w:r w:rsidRPr="00A84675">
        <w:rPr>
          <w:sz w:val="32"/>
          <w:szCs w:val="32"/>
        </w:rPr>
        <w:t xml:space="preserve">Type: ‘pip install </w:t>
      </w:r>
      <w:proofErr w:type="spellStart"/>
      <w:r w:rsidRPr="00A84675">
        <w:rPr>
          <w:sz w:val="32"/>
          <w:szCs w:val="32"/>
        </w:rPr>
        <w:t>numpy</w:t>
      </w:r>
      <w:proofErr w:type="spellEnd"/>
      <w:r w:rsidRPr="00A84675">
        <w:rPr>
          <w:sz w:val="32"/>
          <w:szCs w:val="32"/>
        </w:rPr>
        <w:t>==1.21.1’ and press ente</w:t>
      </w:r>
      <w:r w:rsidR="005C1812">
        <w:rPr>
          <w:sz w:val="32"/>
          <w:szCs w:val="32"/>
        </w:rPr>
        <w:t>r</w:t>
      </w:r>
    </w:p>
    <w:p w14:paraId="47121424" w14:textId="0BE4C02E" w:rsidR="00134EC6" w:rsidRPr="00A84675" w:rsidRDefault="00134EC6" w:rsidP="007B1AC2">
      <w:pPr>
        <w:rPr>
          <w:sz w:val="32"/>
          <w:szCs w:val="32"/>
        </w:rPr>
      </w:pPr>
      <w:r w:rsidRPr="00A84675">
        <w:rPr>
          <w:sz w:val="32"/>
          <w:szCs w:val="32"/>
          <w:u w:val="single"/>
        </w:rPr>
        <w:lastRenderedPageBreak/>
        <w:t>Now Open Excel</w:t>
      </w:r>
    </w:p>
    <w:p w14:paraId="35526056" w14:textId="2B94C79D" w:rsidR="00134EC6" w:rsidRPr="00A84675" w:rsidRDefault="00134EC6" w:rsidP="007B1AC2">
      <w:pPr>
        <w:rPr>
          <w:sz w:val="32"/>
          <w:szCs w:val="32"/>
        </w:rPr>
      </w:pPr>
      <w:r w:rsidRPr="00A84675">
        <w:rPr>
          <w:sz w:val="32"/>
          <w:szCs w:val="32"/>
        </w:rPr>
        <w:t>(Go to file&gt;Account) The user requires Excel 2019</w:t>
      </w:r>
    </w:p>
    <w:p w14:paraId="05BA9566" w14:textId="12FB2ECB" w:rsidR="006C77EA" w:rsidRPr="00A84675" w:rsidRDefault="006C77EA" w:rsidP="007B1AC2">
      <w:pPr>
        <w:rPr>
          <w:sz w:val="32"/>
          <w:szCs w:val="32"/>
        </w:rPr>
      </w:pPr>
      <w:r w:rsidRPr="00A84675">
        <w:rPr>
          <w:sz w:val="32"/>
          <w:szCs w:val="32"/>
        </w:rPr>
        <w:t>(Go to File&gt;Options&gt;Trust Center&gt;Trust Center Settings&gt;Macro Settings):</w:t>
      </w:r>
    </w:p>
    <w:p w14:paraId="493ECC28" w14:textId="4B1D50D0" w:rsidR="006C77EA" w:rsidRPr="00A84675" w:rsidRDefault="006C77EA" w:rsidP="00A84675">
      <w:pPr>
        <w:ind w:firstLine="720"/>
        <w:rPr>
          <w:noProof/>
          <w:sz w:val="32"/>
          <w:szCs w:val="32"/>
        </w:rPr>
      </w:pPr>
      <w:r w:rsidRPr="00A84675">
        <w:rPr>
          <w:sz w:val="32"/>
          <w:szCs w:val="32"/>
        </w:rPr>
        <w:t>Check:</w:t>
      </w:r>
      <w:r w:rsidRPr="00A84675">
        <w:rPr>
          <w:noProof/>
          <w:sz w:val="32"/>
          <w:szCs w:val="32"/>
        </w:rPr>
        <w:t xml:space="preserve"> </w:t>
      </w:r>
      <w:r w:rsidRPr="00A84675">
        <w:rPr>
          <w:noProof/>
          <w:sz w:val="32"/>
          <w:szCs w:val="32"/>
        </w:rPr>
        <w:drawing>
          <wp:inline distT="0" distB="0" distL="0" distR="0" wp14:anchorId="3ECF7178" wp14:editId="782F56AE">
            <wp:extent cx="5943600" cy="2292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2224A" w14:textId="6B12204B" w:rsidR="006C77EA" w:rsidRDefault="006C77EA" w:rsidP="007B1AC2">
      <w:pPr>
        <w:rPr>
          <w:sz w:val="32"/>
          <w:szCs w:val="32"/>
        </w:rPr>
      </w:pPr>
    </w:p>
    <w:p w14:paraId="4B1CD88D" w14:textId="77777777" w:rsidR="005C1812" w:rsidRPr="00A84675" w:rsidRDefault="005C1812" w:rsidP="007B1AC2">
      <w:pPr>
        <w:rPr>
          <w:sz w:val="32"/>
          <w:szCs w:val="32"/>
        </w:rPr>
      </w:pPr>
    </w:p>
    <w:p w14:paraId="5CC411CA" w14:textId="55C2CF61" w:rsidR="00134EC6" w:rsidRPr="00A84675" w:rsidRDefault="00134EC6" w:rsidP="007B1AC2">
      <w:pPr>
        <w:rPr>
          <w:sz w:val="32"/>
          <w:szCs w:val="32"/>
        </w:rPr>
      </w:pPr>
      <w:r w:rsidRPr="00A84675">
        <w:rPr>
          <w:sz w:val="32"/>
          <w:szCs w:val="32"/>
        </w:rPr>
        <w:t>(Go to File&gt;Options&gt;Trust Center&gt;Trust Center Settings&gt;Trusted Locations):</w:t>
      </w:r>
    </w:p>
    <w:p w14:paraId="2D9A92C8" w14:textId="19211058" w:rsidR="00134EC6" w:rsidRPr="00A84675" w:rsidRDefault="00134EC6" w:rsidP="00A84675">
      <w:pPr>
        <w:ind w:firstLine="720"/>
        <w:rPr>
          <w:noProof/>
          <w:sz w:val="32"/>
          <w:szCs w:val="32"/>
        </w:rPr>
      </w:pPr>
      <w:r w:rsidRPr="00A84675">
        <w:rPr>
          <w:sz w:val="32"/>
          <w:szCs w:val="32"/>
        </w:rPr>
        <w:t>Check:</w:t>
      </w:r>
      <w:r w:rsidRPr="00A84675">
        <w:rPr>
          <w:noProof/>
          <w:sz w:val="32"/>
          <w:szCs w:val="32"/>
        </w:rPr>
        <w:t xml:space="preserve"> </w:t>
      </w:r>
      <w:r w:rsidRPr="00A84675">
        <w:rPr>
          <w:noProof/>
          <w:sz w:val="32"/>
          <w:szCs w:val="32"/>
        </w:rPr>
        <w:drawing>
          <wp:inline distT="0" distB="0" distL="0" distR="0" wp14:anchorId="7EBB6852" wp14:editId="769E1150">
            <wp:extent cx="4191000" cy="285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CBDF0" w14:textId="77777777" w:rsidR="00134EC6" w:rsidRPr="00A84675" w:rsidRDefault="00134EC6" w:rsidP="007B1AC2">
      <w:pPr>
        <w:rPr>
          <w:noProof/>
          <w:sz w:val="32"/>
          <w:szCs w:val="32"/>
        </w:rPr>
      </w:pPr>
    </w:p>
    <w:p w14:paraId="208CE764" w14:textId="310E09BE" w:rsidR="00134EC6" w:rsidRPr="00A84675" w:rsidRDefault="00134EC6" w:rsidP="00A84675">
      <w:pPr>
        <w:ind w:firstLine="720"/>
        <w:rPr>
          <w:noProof/>
          <w:sz w:val="32"/>
          <w:szCs w:val="32"/>
        </w:rPr>
      </w:pPr>
      <w:r w:rsidRPr="00A84675">
        <w:rPr>
          <w:noProof/>
          <w:sz w:val="32"/>
          <w:szCs w:val="32"/>
        </w:rPr>
        <w:t>Click Add new location, add these two paths, type the description.</w:t>
      </w:r>
      <w:r w:rsidR="001E6B50">
        <w:rPr>
          <w:noProof/>
          <w:sz w:val="32"/>
          <w:szCs w:val="32"/>
        </w:rPr>
        <w:t xml:space="preserve"> </w:t>
      </w:r>
    </w:p>
    <w:p w14:paraId="0E1231EE" w14:textId="578FDCA4" w:rsidR="005C1812" w:rsidRPr="005C1812" w:rsidRDefault="00134EC6" w:rsidP="00A84675">
      <w:r>
        <w:rPr>
          <w:noProof/>
        </w:rPr>
        <w:drawing>
          <wp:inline distT="0" distB="0" distL="0" distR="0" wp14:anchorId="2BB31703" wp14:editId="36B000F2">
            <wp:extent cx="5943600" cy="15481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A00E2" w14:textId="77777777" w:rsidR="001E6B50" w:rsidRDefault="001E6B50" w:rsidP="00A84675">
      <w:pPr>
        <w:rPr>
          <w:sz w:val="32"/>
          <w:szCs w:val="32"/>
        </w:rPr>
      </w:pPr>
      <w:r>
        <w:rPr>
          <w:sz w:val="32"/>
          <w:szCs w:val="32"/>
        </w:rPr>
        <w:lastRenderedPageBreak/>
        <w:t>(For SCS 19 choose a different location like Desktop or My Documents. The folder in the example is not used anymore)</w:t>
      </w:r>
    </w:p>
    <w:p w14:paraId="5ECCDE16" w14:textId="24BC620B" w:rsidR="00B66F93" w:rsidRDefault="00A84675" w:rsidP="00A84675">
      <w:pPr>
        <w:rPr>
          <w:sz w:val="32"/>
          <w:szCs w:val="32"/>
        </w:rPr>
      </w:pPr>
      <w:r>
        <w:rPr>
          <w:sz w:val="32"/>
          <w:szCs w:val="32"/>
        </w:rPr>
        <w:t>(In Excel Options, go to ‘Customize Ribbon’</w:t>
      </w:r>
      <w:r w:rsidR="005C1812">
        <w:rPr>
          <w:sz w:val="32"/>
          <w:szCs w:val="32"/>
        </w:rPr>
        <w:t>) Check ‘Developer’</w:t>
      </w:r>
    </w:p>
    <w:p w14:paraId="37730DEF" w14:textId="6053EEEB" w:rsidR="005C1812" w:rsidRDefault="005C1812" w:rsidP="00A84675">
      <w:r>
        <w:rPr>
          <w:noProof/>
        </w:rPr>
        <w:drawing>
          <wp:inline distT="0" distB="0" distL="0" distR="0" wp14:anchorId="1B98E353" wp14:editId="55635F82">
            <wp:extent cx="5943600" cy="31381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12642" w14:textId="77777777" w:rsidR="005C1812" w:rsidRDefault="005C1812" w:rsidP="00A84675">
      <w:pPr>
        <w:rPr>
          <w:sz w:val="32"/>
          <w:szCs w:val="32"/>
        </w:rPr>
      </w:pPr>
    </w:p>
    <w:p w14:paraId="2117BA77" w14:textId="77777777" w:rsidR="005C1812" w:rsidRDefault="005C1812" w:rsidP="00A84675">
      <w:pPr>
        <w:rPr>
          <w:sz w:val="32"/>
          <w:szCs w:val="32"/>
        </w:rPr>
      </w:pPr>
    </w:p>
    <w:p w14:paraId="0F018E68" w14:textId="2C1E0047" w:rsidR="005C1812" w:rsidRDefault="00F059FF" w:rsidP="00A84675">
      <w:pPr>
        <w:rPr>
          <w:sz w:val="32"/>
          <w:szCs w:val="32"/>
        </w:rPr>
      </w:pPr>
      <w:r>
        <w:rPr>
          <w:sz w:val="32"/>
          <w:szCs w:val="32"/>
        </w:rPr>
        <w:t>(Close out the excel file.)</w:t>
      </w:r>
    </w:p>
    <w:p w14:paraId="15FD7AB6" w14:textId="38596691" w:rsidR="00AB597F" w:rsidRDefault="00AB597F" w:rsidP="00A84675">
      <w:pPr>
        <w:rPr>
          <w:sz w:val="32"/>
          <w:szCs w:val="32"/>
        </w:rPr>
      </w:pPr>
    </w:p>
    <w:p w14:paraId="58C0A955" w14:textId="51F35000" w:rsidR="00AB597F" w:rsidRDefault="00AB597F" w:rsidP="00A84675">
      <w:pPr>
        <w:rPr>
          <w:b/>
          <w:sz w:val="32"/>
          <w:szCs w:val="32"/>
          <w:u w:val="single"/>
        </w:rPr>
      </w:pPr>
      <w:r w:rsidRPr="00AB597F">
        <w:rPr>
          <w:b/>
          <w:sz w:val="32"/>
          <w:szCs w:val="32"/>
          <w:u w:val="single"/>
        </w:rPr>
        <w:t>(Skip this section)</w:t>
      </w:r>
    </w:p>
    <w:p w14:paraId="7E50F7D9" w14:textId="436297F7" w:rsidR="00AB597F" w:rsidRPr="00AB597F" w:rsidRDefault="00AB597F" w:rsidP="00A84675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##############################################</w:t>
      </w:r>
    </w:p>
    <w:p w14:paraId="7B638331" w14:textId="1ACDCAC4" w:rsidR="00F059FF" w:rsidRDefault="00F059FF" w:rsidP="00A84675">
      <w:pPr>
        <w:rPr>
          <w:sz w:val="32"/>
          <w:szCs w:val="32"/>
        </w:rPr>
      </w:pPr>
      <w:r>
        <w:rPr>
          <w:sz w:val="32"/>
          <w:szCs w:val="32"/>
        </w:rPr>
        <w:t xml:space="preserve">(Go to </w:t>
      </w:r>
      <w:r w:rsidRPr="00F059FF">
        <w:rPr>
          <w:sz w:val="32"/>
          <w:szCs w:val="32"/>
        </w:rPr>
        <w:t>\</w:t>
      </w:r>
      <w:r>
        <w:rPr>
          <w:sz w:val="32"/>
          <w:szCs w:val="32"/>
        </w:rPr>
        <w:t>\</w:t>
      </w:r>
      <w:r w:rsidRPr="00F059FF">
        <w:rPr>
          <w:sz w:val="32"/>
          <w:szCs w:val="32"/>
        </w:rPr>
        <w:t xml:space="preserve">Birch\Operations\5 </w:t>
      </w:r>
      <w:proofErr w:type="spellStart"/>
      <w:r w:rsidRPr="00F059FF">
        <w:rPr>
          <w:sz w:val="32"/>
          <w:szCs w:val="32"/>
        </w:rPr>
        <w:t>GlobalShare</w:t>
      </w:r>
      <w:proofErr w:type="spellEnd"/>
      <w:r w:rsidRPr="00F059FF">
        <w:rPr>
          <w:sz w:val="32"/>
          <w:szCs w:val="32"/>
        </w:rPr>
        <w:t>\Python Scripts\AutoForm10\QACAR</w:t>
      </w:r>
      <w:r>
        <w:rPr>
          <w:sz w:val="32"/>
          <w:szCs w:val="32"/>
        </w:rPr>
        <w:t>)</w:t>
      </w:r>
    </w:p>
    <w:p w14:paraId="63E87B1F" w14:textId="7AF47E8A" w:rsidR="00F059FF" w:rsidRDefault="00F059FF" w:rsidP="00A84675">
      <w:pPr>
        <w:rPr>
          <w:sz w:val="32"/>
          <w:szCs w:val="32"/>
        </w:rPr>
      </w:pPr>
      <w:r>
        <w:rPr>
          <w:sz w:val="32"/>
          <w:szCs w:val="32"/>
        </w:rPr>
        <w:t>(</w:t>
      </w:r>
      <w:r w:rsidR="00E55A38">
        <w:rPr>
          <w:sz w:val="32"/>
          <w:szCs w:val="32"/>
        </w:rPr>
        <w:t>Right-click:</w:t>
      </w:r>
      <w:r>
        <w:rPr>
          <w:sz w:val="32"/>
          <w:szCs w:val="32"/>
        </w:rPr>
        <w:t xml:space="preserve"> SCS 29.0</w:t>
      </w:r>
      <w:r w:rsidR="001E6B50">
        <w:rPr>
          <w:sz w:val="32"/>
          <w:szCs w:val="32"/>
        </w:rPr>
        <w:t>2</w:t>
      </w:r>
      <w:r>
        <w:rPr>
          <w:sz w:val="32"/>
          <w:szCs w:val="32"/>
        </w:rPr>
        <w:t xml:space="preserve"> QACAR_Master_Template.xlsm</w:t>
      </w:r>
      <w:r w:rsidR="00E55A38">
        <w:rPr>
          <w:sz w:val="32"/>
          <w:szCs w:val="32"/>
        </w:rPr>
        <w:t>, Go to Properties, uncheck Read-Only, click Apply</w:t>
      </w:r>
      <w:r>
        <w:rPr>
          <w:sz w:val="32"/>
          <w:szCs w:val="32"/>
        </w:rPr>
        <w:t>)</w:t>
      </w:r>
    </w:p>
    <w:p w14:paraId="0441182D" w14:textId="0385B4A6" w:rsidR="00E55A38" w:rsidRDefault="00E55A38" w:rsidP="00A84675">
      <w:pPr>
        <w:rPr>
          <w:sz w:val="32"/>
          <w:szCs w:val="32"/>
        </w:rPr>
      </w:pPr>
      <w:r>
        <w:rPr>
          <w:sz w:val="32"/>
          <w:szCs w:val="32"/>
        </w:rPr>
        <w:t>(Now open SCS 29.0</w:t>
      </w:r>
      <w:r w:rsidR="001E6B50">
        <w:rPr>
          <w:sz w:val="32"/>
          <w:szCs w:val="32"/>
        </w:rPr>
        <w:t>2</w:t>
      </w:r>
      <w:r>
        <w:rPr>
          <w:sz w:val="32"/>
          <w:szCs w:val="32"/>
        </w:rPr>
        <w:t xml:space="preserve"> QACAR_Master_Template.xlsm)</w:t>
      </w:r>
    </w:p>
    <w:p w14:paraId="4CF2C205" w14:textId="6747B5C2" w:rsidR="00E55A38" w:rsidRDefault="00E55A38" w:rsidP="00A84675">
      <w:pPr>
        <w:rPr>
          <w:sz w:val="32"/>
          <w:szCs w:val="32"/>
        </w:rPr>
      </w:pPr>
      <w:r>
        <w:rPr>
          <w:sz w:val="32"/>
          <w:szCs w:val="32"/>
        </w:rPr>
        <w:lastRenderedPageBreak/>
        <w:t>(Go to Developer tab, click Visual Basic)</w:t>
      </w:r>
    </w:p>
    <w:p w14:paraId="48B6D34B" w14:textId="4514B34F" w:rsidR="005C1812" w:rsidRDefault="005C1812" w:rsidP="00A8467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C59B7E4" wp14:editId="12ADAA38">
            <wp:extent cx="5943600" cy="13074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FB112" w14:textId="540E07F8" w:rsidR="00B2253A" w:rsidRDefault="00B2253A" w:rsidP="00A84675">
      <w:pPr>
        <w:rPr>
          <w:sz w:val="32"/>
          <w:szCs w:val="32"/>
        </w:rPr>
      </w:pPr>
      <w:r>
        <w:rPr>
          <w:sz w:val="32"/>
          <w:szCs w:val="32"/>
        </w:rPr>
        <w:t>(The visual basic window should open, on the left side, click the ‘+’ next to ‘SCS 29.0</w:t>
      </w:r>
      <w:r w:rsidR="001E6B50">
        <w:rPr>
          <w:sz w:val="32"/>
          <w:szCs w:val="32"/>
        </w:rPr>
        <w:t>2</w:t>
      </w:r>
      <w:r>
        <w:rPr>
          <w:sz w:val="32"/>
          <w:szCs w:val="32"/>
        </w:rPr>
        <w:t xml:space="preserve"> QACAR…..’)</w:t>
      </w:r>
    </w:p>
    <w:p w14:paraId="05B78C81" w14:textId="6E38A537" w:rsidR="00B2253A" w:rsidRDefault="00B2253A" w:rsidP="00A84675">
      <w:pPr>
        <w:rPr>
          <w:sz w:val="32"/>
          <w:szCs w:val="32"/>
        </w:rPr>
      </w:pPr>
      <w:r>
        <w:rPr>
          <w:sz w:val="32"/>
          <w:szCs w:val="32"/>
        </w:rPr>
        <w:t>(Enter the VBA Password (Ask Ross or James))</w:t>
      </w:r>
    </w:p>
    <w:p w14:paraId="462FC3C0" w14:textId="0E271B55" w:rsidR="00E55A38" w:rsidRDefault="00B2253A" w:rsidP="00A8467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B2F841B" wp14:editId="68EBF18C">
            <wp:extent cx="3152775" cy="15525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322C" w14:textId="01C76CB2" w:rsidR="00B2253A" w:rsidRDefault="00B2253A" w:rsidP="00A84675">
      <w:pPr>
        <w:rPr>
          <w:sz w:val="32"/>
          <w:szCs w:val="32"/>
        </w:rPr>
      </w:pPr>
    </w:p>
    <w:p w14:paraId="5AA1940C" w14:textId="747C29AB" w:rsidR="00B2253A" w:rsidRDefault="00B2253A" w:rsidP="00A84675">
      <w:pPr>
        <w:rPr>
          <w:sz w:val="32"/>
          <w:szCs w:val="32"/>
        </w:rPr>
      </w:pPr>
      <w:r>
        <w:rPr>
          <w:sz w:val="32"/>
          <w:szCs w:val="32"/>
        </w:rPr>
        <w:t>(Click Tools&gt;References)</w:t>
      </w:r>
    </w:p>
    <w:p w14:paraId="1FCF565E" w14:textId="4786BCE8" w:rsidR="00B2253A" w:rsidRDefault="00B2253A" w:rsidP="00A84675">
      <w:pPr>
        <w:rPr>
          <w:sz w:val="32"/>
          <w:szCs w:val="32"/>
        </w:rPr>
      </w:pPr>
      <w:r>
        <w:rPr>
          <w:sz w:val="32"/>
          <w:szCs w:val="32"/>
        </w:rPr>
        <w:t>(Uncheck ‘</w:t>
      </w:r>
      <w:proofErr w:type="spellStart"/>
      <w:r>
        <w:rPr>
          <w:sz w:val="32"/>
          <w:szCs w:val="32"/>
        </w:rPr>
        <w:t>MISSING:xlwings</w:t>
      </w:r>
      <w:proofErr w:type="spellEnd"/>
      <w:r>
        <w:rPr>
          <w:sz w:val="32"/>
          <w:szCs w:val="32"/>
        </w:rPr>
        <w:t xml:space="preserve"> reference’)</w:t>
      </w:r>
    </w:p>
    <w:p w14:paraId="6E2238A1" w14:textId="3B8A6663" w:rsidR="00B2253A" w:rsidRDefault="00B2253A" w:rsidP="00A84675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03C6776" wp14:editId="3FF92AC6">
            <wp:extent cx="3324225" cy="301455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2270" cy="302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1A95" w14:textId="6C6503DB" w:rsidR="00B2253A" w:rsidRDefault="00B2253A" w:rsidP="00A84675">
      <w:pPr>
        <w:rPr>
          <w:sz w:val="32"/>
          <w:szCs w:val="32"/>
        </w:rPr>
      </w:pPr>
      <w:r>
        <w:rPr>
          <w:sz w:val="32"/>
          <w:szCs w:val="32"/>
        </w:rPr>
        <w:t>(Exit, Save the Excel File</w:t>
      </w:r>
      <w:r w:rsidR="001D77E7">
        <w:rPr>
          <w:sz w:val="32"/>
          <w:szCs w:val="32"/>
        </w:rPr>
        <w:t>, And Apply Read-Only Status to SCS 29.0</w:t>
      </w:r>
      <w:r w:rsidR="00AB597F">
        <w:rPr>
          <w:sz w:val="32"/>
          <w:szCs w:val="32"/>
        </w:rPr>
        <w:t>2</w:t>
      </w:r>
      <w:r w:rsidR="001D77E7">
        <w:rPr>
          <w:sz w:val="32"/>
          <w:szCs w:val="32"/>
        </w:rPr>
        <w:t>)</w:t>
      </w:r>
    </w:p>
    <w:p w14:paraId="54EAC452" w14:textId="77777777" w:rsidR="00AB597F" w:rsidRDefault="00AB597F" w:rsidP="00AB597F">
      <w:pPr>
        <w:rPr>
          <w:sz w:val="32"/>
          <w:szCs w:val="32"/>
        </w:rPr>
      </w:pPr>
      <w:r>
        <w:rPr>
          <w:sz w:val="32"/>
          <w:szCs w:val="32"/>
        </w:rPr>
        <w:t>###################################################</w:t>
      </w:r>
    </w:p>
    <w:p w14:paraId="52404AC9" w14:textId="0781E966" w:rsidR="001D77E7" w:rsidRDefault="001D77E7" w:rsidP="00A84675">
      <w:pPr>
        <w:rPr>
          <w:sz w:val="32"/>
          <w:szCs w:val="32"/>
        </w:rPr>
      </w:pPr>
    </w:p>
    <w:p w14:paraId="1DE3A282" w14:textId="7CAB1E4B" w:rsidR="001D77E7" w:rsidRDefault="001D77E7" w:rsidP="00A84675">
      <w:pPr>
        <w:rPr>
          <w:sz w:val="32"/>
          <w:szCs w:val="32"/>
        </w:rPr>
      </w:pPr>
      <w:r>
        <w:rPr>
          <w:sz w:val="32"/>
          <w:szCs w:val="32"/>
        </w:rPr>
        <w:t>Make sure the user has Read, Write, Modify rights on (</w:t>
      </w:r>
      <w:hyperlink r:id="rId13" w:history="1">
        <w:r w:rsidRPr="00C45D2C">
          <w:rPr>
            <w:rStyle w:val="Hyperlink"/>
            <w:sz w:val="32"/>
            <w:szCs w:val="32"/>
          </w:rPr>
          <w:t>\\birch\operations\QACAR</w:t>
        </w:r>
      </w:hyperlink>
      <w:r>
        <w:rPr>
          <w:sz w:val="32"/>
          <w:szCs w:val="32"/>
        </w:rPr>
        <w:t>)</w:t>
      </w:r>
    </w:p>
    <w:p w14:paraId="2D918725" w14:textId="4BB61A75" w:rsidR="001D77E7" w:rsidRDefault="001D77E7" w:rsidP="00A84675">
      <w:pPr>
        <w:rPr>
          <w:sz w:val="32"/>
          <w:szCs w:val="32"/>
        </w:rPr>
      </w:pPr>
    </w:p>
    <w:p w14:paraId="6179669A" w14:textId="2FF74C6E" w:rsidR="001D77E7" w:rsidRDefault="001D77E7" w:rsidP="00A8467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CC9FC1D" wp14:editId="6BD9D5F9">
            <wp:extent cx="4905375" cy="28670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A6D76" w14:textId="549EF20A" w:rsidR="001D77E7" w:rsidRDefault="001D77E7" w:rsidP="00A84675">
      <w:pPr>
        <w:rPr>
          <w:sz w:val="32"/>
          <w:szCs w:val="32"/>
        </w:rPr>
      </w:pPr>
      <w:r>
        <w:rPr>
          <w:sz w:val="32"/>
          <w:szCs w:val="32"/>
        </w:rPr>
        <w:lastRenderedPageBreak/>
        <w:t>(Open the user’s Norton)</w:t>
      </w:r>
    </w:p>
    <w:p w14:paraId="70B856F3" w14:textId="667EF322" w:rsidR="001D77E7" w:rsidRDefault="001D77E7" w:rsidP="00A84675">
      <w:pPr>
        <w:rPr>
          <w:sz w:val="32"/>
          <w:szCs w:val="32"/>
        </w:rPr>
      </w:pPr>
      <w:r>
        <w:rPr>
          <w:sz w:val="32"/>
          <w:szCs w:val="32"/>
        </w:rPr>
        <w:t>(Find a way to allow Excel scripts)</w:t>
      </w:r>
    </w:p>
    <w:p w14:paraId="388A3950" w14:textId="29C592DF" w:rsidR="005E2052" w:rsidRDefault="005E2052" w:rsidP="00A84675">
      <w:pPr>
        <w:rPr>
          <w:sz w:val="32"/>
          <w:szCs w:val="32"/>
        </w:rPr>
      </w:pPr>
    </w:p>
    <w:p w14:paraId="527391F8" w14:textId="77777777" w:rsidR="005E2052" w:rsidRDefault="005E2052" w:rsidP="00A84675">
      <w:pPr>
        <w:rPr>
          <w:sz w:val="32"/>
          <w:szCs w:val="32"/>
        </w:rPr>
      </w:pPr>
    </w:p>
    <w:p w14:paraId="75E91AAF" w14:textId="2D6464C6" w:rsidR="00280DE8" w:rsidRDefault="00280DE8" w:rsidP="00A84675">
      <w:pPr>
        <w:rPr>
          <w:sz w:val="32"/>
          <w:szCs w:val="32"/>
        </w:rPr>
      </w:pPr>
      <w:r>
        <w:rPr>
          <w:sz w:val="32"/>
          <w:szCs w:val="32"/>
        </w:rPr>
        <w:t xml:space="preserve">The user requires the </w:t>
      </w:r>
      <w:proofErr w:type="spellStart"/>
      <w:r>
        <w:rPr>
          <w:sz w:val="32"/>
          <w:szCs w:val="32"/>
        </w:rPr>
        <w:t>teracopy</w:t>
      </w:r>
      <w:proofErr w:type="spellEnd"/>
      <w:r>
        <w:rPr>
          <w:sz w:val="32"/>
          <w:szCs w:val="32"/>
        </w:rPr>
        <w:t xml:space="preserve"> 3.9 files</w:t>
      </w:r>
    </w:p>
    <w:p w14:paraId="7F7AD5DE" w14:textId="36B3B4AE" w:rsidR="00280DE8" w:rsidRDefault="005E2052" w:rsidP="00A8467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66B45B5" wp14:editId="2C5DF3D1">
            <wp:extent cx="4686300" cy="2667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74C08" w14:textId="299C9A10" w:rsidR="005E2052" w:rsidRDefault="005E2052" w:rsidP="00A84675">
      <w:pPr>
        <w:rPr>
          <w:sz w:val="32"/>
          <w:szCs w:val="32"/>
        </w:rPr>
      </w:pPr>
    </w:p>
    <w:p w14:paraId="77CF1267" w14:textId="77777777" w:rsidR="005E2052" w:rsidRDefault="005E2052" w:rsidP="00A84675">
      <w:pPr>
        <w:rPr>
          <w:sz w:val="32"/>
          <w:szCs w:val="32"/>
        </w:rPr>
      </w:pPr>
    </w:p>
    <w:p w14:paraId="5B6CAF3B" w14:textId="43109927" w:rsidR="001D77E7" w:rsidRPr="005C1812" w:rsidRDefault="001D77E7" w:rsidP="00A84675">
      <w:pPr>
        <w:rPr>
          <w:sz w:val="32"/>
          <w:szCs w:val="32"/>
        </w:rPr>
      </w:pPr>
      <w:r>
        <w:rPr>
          <w:sz w:val="32"/>
          <w:szCs w:val="32"/>
        </w:rPr>
        <w:t>Done</w:t>
      </w:r>
      <w:r w:rsidR="005B32B0">
        <w:rPr>
          <w:sz w:val="32"/>
          <w:szCs w:val="32"/>
        </w:rPr>
        <w:t>!</w:t>
      </w:r>
    </w:p>
    <w:sectPr w:rsidR="001D77E7" w:rsidRPr="005C18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NLQEYlNjQ2MTUyUdpeDU4uLM/DyQAsNaAH/mm28sAAAA"/>
  </w:docVars>
  <w:rsids>
    <w:rsidRoot w:val="005D0AB9"/>
    <w:rsid w:val="00134EC6"/>
    <w:rsid w:val="001D77E7"/>
    <w:rsid w:val="001E6B50"/>
    <w:rsid w:val="00280DE8"/>
    <w:rsid w:val="00331194"/>
    <w:rsid w:val="005B32B0"/>
    <w:rsid w:val="005C1812"/>
    <w:rsid w:val="005D0AB9"/>
    <w:rsid w:val="005D6B75"/>
    <w:rsid w:val="005E2052"/>
    <w:rsid w:val="006C77EA"/>
    <w:rsid w:val="007B1AC2"/>
    <w:rsid w:val="007D0C9A"/>
    <w:rsid w:val="0081018B"/>
    <w:rsid w:val="008A52A5"/>
    <w:rsid w:val="00A84675"/>
    <w:rsid w:val="00AB597F"/>
    <w:rsid w:val="00B2253A"/>
    <w:rsid w:val="00B66F93"/>
    <w:rsid w:val="00DB2307"/>
    <w:rsid w:val="00E55A38"/>
    <w:rsid w:val="00E5645A"/>
    <w:rsid w:val="00F0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D7BFA"/>
  <w15:chartTrackingRefBased/>
  <w15:docId w15:val="{9A56DE9C-8600-4C71-AA2C-F91AC282D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1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1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32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file:///\\birch\operations\QACAR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hyperlink" Target="https://www.python.org/downloads/release/python-396/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297</Words>
  <Characters>1699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Ross. Fu</dc:creator>
  <cp:keywords/>
  <dc:description/>
  <cp:lastModifiedBy>Henry Liu</cp:lastModifiedBy>
  <cp:revision>2</cp:revision>
  <dcterms:created xsi:type="dcterms:W3CDTF">2022-06-29T16:24:00Z</dcterms:created>
  <dcterms:modified xsi:type="dcterms:W3CDTF">2022-06-29T16:24:00Z</dcterms:modified>
</cp:coreProperties>
</file>